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181121315"/>
        <w:docPartObj>
          <w:docPartGallery w:val="Cover Pages"/>
          <w:docPartUnique/>
        </w:docPartObj>
      </w:sdtPr>
      <w:sdtEndPr>
        <w:rPr>
          <w:rFonts w:ascii="Times New Roman" w:hAnsi="Times New Roman" w:cs="Times New Roman"/>
          <w:sz w:val="24"/>
          <w:szCs w:val="24"/>
        </w:rPr>
      </w:sdtEndPr>
      <w:sdtContent>
        <w:p w:rsidR="00C36193" w:rsidRDefault="00C36193" w:rsidP="00C36193">
          <w:pPr>
            <w:jc w:val="center"/>
          </w:pPr>
        </w:p>
        <w:p w:rsidR="00C36193" w:rsidRDefault="00C36193" w:rsidP="00C36193">
          <w:pPr>
            <w:jc w:val="center"/>
          </w:pPr>
        </w:p>
        <w:p w:rsidR="00C36193" w:rsidRDefault="00C36193" w:rsidP="00C36193">
          <w:pPr>
            <w:jc w:val="center"/>
          </w:pPr>
        </w:p>
        <w:p w:rsidR="00C36193" w:rsidRDefault="00C36193" w:rsidP="00C36193">
          <w:pPr>
            <w:jc w:val="center"/>
          </w:pPr>
        </w:p>
        <w:p w:rsidR="00C36193" w:rsidRDefault="00C36193" w:rsidP="00C36193">
          <w:pPr>
            <w:jc w:val="center"/>
          </w:pPr>
        </w:p>
        <w:p w:rsidR="00C36193" w:rsidRDefault="00C36193" w:rsidP="00C36193">
          <w:pPr>
            <w:jc w:val="center"/>
          </w:pPr>
          <w:r>
            <w:t>Title</w:t>
          </w:r>
        </w:p>
        <w:p w:rsidR="00C36193" w:rsidRDefault="00C36193" w:rsidP="00C36193">
          <w:pPr>
            <w:jc w:val="center"/>
          </w:pPr>
        </w:p>
        <w:p w:rsidR="00C36193" w:rsidRDefault="00C36193" w:rsidP="00C36193">
          <w:pPr>
            <w:jc w:val="center"/>
          </w:pPr>
        </w:p>
        <w:p w:rsidR="00C36193" w:rsidRDefault="00C36193" w:rsidP="00C36193">
          <w:pPr>
            <w:jc w:val="center"/>
          </w:pPr>
        </w:p>
        <w:p w:rsidR="00C36193" w:rsidRDefault="00C36193" w:rsidP="00C36193">
          <w:pPr>
            <w:jc w:val="center"/>
          </w:pPr>
          <w:r>
            <w:t>Name</w:t>
          </w:r>
        </w:p>
        <w:p w:rsidR="00C36193" w:rsidRDefault="00C36193" w:rsidP="00C36193">
          <w:pPr>
            <w:jc w:val="center"/>
          </w:pPr>
          <w:r>
            <w:t>Number</w:t>
          </w:r>
        </w:p>
        <w:p w:rsidR="00C36193" w:rsidRDefault="00C36193" w:rsidP="00C36193">
          <w:pPr>
            <w:jc w:val="center"/>
          </w:pPr>
          <w:r>
            <w:t>Course</w:t>
          </w:r>
        </w:p>
        <w:p w:rsidR="00C36193" w:rsidRDefault="00C36193" w:rsidP="00C36193">
          <w:pPr>
            <w:jc w:val="center"/>
          </w:pPr>
          <w:r>
            <w:t>Institution</w:t>
          </w:r>
        </w:p>
        <w:p w:rsidR="00C36193" w:rsidRDefault="00C36193" w:rsidP="00C36193">
          <w:pPr>
            <w:jc w:val="center"/>
          </w:pPr>
          <w:r>
            <w:t>Date</w:t>
          </w:r>
        </w:p>
        <w:p w:rsidR="00C36193" w:rsidRDefault="00C36193">
          <w:pPr>
            <w:spacing w:line="480" w:lineRule="auto"/>
            <w:rPr>
              <w:rFonts w:ascii="Times New Roman" w:hAnsi="Times New Roman" w:cs="Times New Roman"/>
              <w:sz w:val="24"/>
              <w:szCs w:val="24"/>
            </w:rPr>
          </w:pPr>
          <w:r>
            <w:rPr>
              <w:rFonts w:ascii="Times New Roman" w:hAnsi="Times New Roman" w:cs="Times New Roman"/>
              <w:sz w:val="24"/>
              <w:szCs w:val="24"/>
            </w:rPr>
            <w:br w:type="page"/>
          </w:r>
        </w:p>
      </w:sdtContent>
    </w:sdt>
    <w:p w:rsidR="00C36193" w:rsidRPr="00C36193" w:rsidRDefault="00C36193" w:rsidP="00C36193">
      <w:pPr>
        <w:spacing w:line="480" w:lineRule="auto"/>
        <w:rPr>
          <w:rFonts w:ascii="Times New Roman" w:hAnsi="Times New Roman" w:cs="Times New Roman"/>
          <w:b/>
          <w:sz w:val="24"/>
          <w:szCs w:val="24"/>
        </w:rPr>
      </w:pPr>
      <w:r w:rsidRPr="00C36193">
        <w:rPr>
          <w:rFonts w:ascii="Times New Roman" w:hAnsi="Times New Roman" w:cs="Times New Roman"/>
          <w:b/>
          <w:sz w:val="24"/>
          <w:szCs w:val="24"/>
        </w:rPr>
        <w:lastRenderedPageBreak/>
        <w:t>The salvific meaning of Christ's death</w:t>
      </w:r>
    </w:p>
    <w:p w:rsidR="00C36193" w:rsidRPr="00C36193" w:rsidRDefault="00C36193" w:rsidP="00C36193">
      <w:pPr>
        <w:spacing w:line="480" w:lineRule="auto"/>
        <w:rPr>
          <w:rFonts w:ascii="Times New Roman" w:hAnsi="Times New Roman" w:cs="Times New Roman"/>
          <w:sz w:val="24"/>
          <w:szCs w:val="24"/>
        </w:rPr>
      </w:pPr>
      <w:r w:rsidRPr="00C36193">
        <w:rPr>
          <w:rFonts w:ascii="Times New Roman" w:hAnsi="Times New Roman" w:cs="Times New Roman"/>
          <w:sz w:val="24"/>
          <w:szCs w:val="24"/>
        </w:rPr>
        <w:t>The death of Jesus Christ is perceived to have been an act of salvation giving to humankind in the book of Luke in the New Testament. Before the coming of Jesus Christ, worshippers depended on anointed men of God to intercede their prayers to God on behalf of them. Presumably, there was no direct link between a believer and God, and this the reason that they had to pass through pastors and preachers, whom they believed were the only people God would listen to. During the time of Jesus Christ's death, the Holy Temple's curtains were torn into two pieces such that every believer would see the Holy place. In salvific terms, this action of curtains tearing into two is said to that his death of Jesus Christ had freed mankind from the bondage of having to pass through another mankind to communicate to the mighty God. This meant that Jesus Christ's death had brought salvation to mankind and everyone had a new chance to build on his/her relationship with God.</w:t>
      </w:r>
      <w:r>
        <w:rPr>
          <w:rFonts w:ascii="Times New Roman" w:hAnsi="Times New Roman" w:cs="Times New Roman"/>
          <w:sz w:val="24"/>
          <w:szCs w:val="24"/>
        </w:rPr>
        <w:t xml:space="preserve"> Salvation in this explanation means that Jesus had the doors for everyone to prepare and build their faith in God.</w:t>
      </w:r>
    </w:p>
    <w:p w:rsidR="00C36193" w:rsidRPr="00C36193" w:rsidRDefault="00C36193" w:rsidP="00C36193">
      <w:pPr>
        <w:spacing w:line="480" w:lineRule="auto"/>
        <w:rPr>
          <w:rFonts w:ascii="Times New Roman" w:hAnsi="Times New Roman" w:cs="Times New Roman"/>
          <w:sz w:val="24"/>
          <w:szCs w:val="24"/>
        </w:rPr>
      </w:pPr>
      <w:r w:rsidRPr="00C36193">
        <w:rPr>
          <w:rFonts w:ascii="Times New Roman" w:hAnsi="Times New Roman" w:cs="Times New Roman"/>
          <w:b/>
          <w:sz w:val="24"/>
          <w:szCs w:val="24"/>
        </w:rPr>
        <w:t xml:space="preserve">  Discuss the different ways in which the Christian theological tradition has unde</w:t>
      </w:r>
      <w:bookmarkStart w:id="0" w:name="_GoBack"/>
      <w:bookmarkEnd w:id="0"/>
      <w:r w:rsidRPr="00C36193">
        <w:rPr>
          <w:rFonts w:ascii="Times New Roman" w:hAnsi="Times New Roman" w:cs="Times New Roman"/>
          <w:b/>
          <w:sz w:val="24"/>
          <w:szCs w:val="24"/>
        </w:rPr>
        <w:t>rstood it</w:t>
      </w:r>
      <w:r w:rsidRPr="00C36193">
        <w:rPr>
          <w:rFonts w:ascii="Times New Roman" w:hAnsi="Times New Roman" w:cs="Times New Roman"/>
          <w:sz w:val="24"/>
          <w:szCs w:val="24"/>
        </w:rPr>
        <w:t>.</w:t>
      </w:r>
    </w:p>
    <w:p w:rsidR="00C36193" w:rsidRPr="00C36193" w:rsidRDefault="00C36193" w:rsidP="00C36193">
      <w:pPr>
        <w:spacing w:line="480" w:lineRule="auto"/>
        <w:rPr>
          <w:rFonts w:ascii="Times New Roman" w:hAnsi="Times New Roman" w:cs="Times New Roman"/>
          <w:sz w:val="24"/>
          <w:szCs w:val="24"/>
        </w:rPr>
      </w:pPr>
      <w:r w:rsidRPr="00C36193">
        <w:rPr>
          <w:rFonts w:ascii="Times New Roman" w:hAnsi="Times New Roman" w:cs="Times New Roman"/>
          <w:sz w:val="24"/>
          <w:szCs w:val="24"/>
        </w:rPr>
        <w:t xml:space="preserve">In the theological traditions, the death of Jesus Christ is understood to have been a move by the son of God to save mankind from their sins. In a bid to elaborate this, we can take an example where mankind is in a courtroom for trials on our sin by God. Humankind's sins against God are prime, and as we all know, the penalty for prime crimes is death. Spiritually, death would mean eternal separation from God and be subjected to unending torment in hell. In the will to save humankind from all this, Jesus, having been righteous, decided to give his righteousness by shedding blood so that whoever believed in Him would have eternal salvation. </w:t>
      </w:r>
    </w:p>
    <w:p w:rsidR="00C36193" w:rsidRPr="00C36193" w:rsidRDefault="00C36193" w:rsidP="00C36193">
      <w:pPr>
        <w:spacing w:line="480" w:lineRule="auto"/>
        <w:rPr>
          <w:rFonts w:ascii="Times New Roman" w:hAnsi="Times New Roman" w:cs="Times New Roman"/>
          <w:sz w:val="24"/>
          <w:szCs w:val="24"/>
        </w:rPr>
      </w:pPr>
      <w:r w:rsidRPr="00C36193">
        <w:rPr>
          <w:rFonts w:ascii="Times New Roman" w:hAnsi="Times New Roman" w:cs="Times New Roman"/>
          <w:sz w:val="24"/>
          <w:szCs w:val="24"/>
        </w:rPr>
        <w:lastRenderedPageBreak/>
        <w:t>When the Bible talks of Jesus having died for us, we are sampling talking of faith trading. Yes, He had no sin, but he decided to take humankind's sins so that when He had shed the blood, then mankind would be cleansed. This is called substitutionary atonement, whereby Jesus died on the cross for our sins, and was it not for this. We would have to suffer the death penalty for our sins. in the book of Hebrew, it is written that whoever believes in the blood is cleansed and forgiven so is the salvation attributed to Jesus death on the cross.</w:t>
      </w:r>
    </w:p>
    <w:p w:rsidR="00D05BA1" w:rsidRPr="00C36193" w:rsidRDefault="00C36193" w:rsidP="00C36193">
      <w:pPr>
        <w:spacing w:line="480" w:lineRule="auto"/>
        <w:rPr>
          <w:rFonts w:ascii="Times New Roman" w:hAnsi="Times New Roman" w:cs="Times New Roman"/>
          <w:sz w:val="24"/>
          <w:szCs w:val="24"/>
        </w:rPr>
      </w:pPr>
      <w:r w:rsidRPr="00C36193">
        <w:rPr>
          <w:rFonts w:ascii="Times New Roman" w:hAnsi="Times New Roman" w:cs="Times New Roman"/>
          <w:sz w:val="24"/>
          <w:szCs w:val="24"/>
        </w:rPr>
        <w:t>In my opinion, I would agree with both explanations as to the give close to the same idea of salvation. Humankind had indeed sinned before God in the Old Testament, and God saw it fit to bring back humankind close to Him. By coming of Jesus, God wanted to restore the salvation of those who might have gone astray and wanted to be back home to salvation. The death of Jesus was a bridge for humankind to re-evaluate themselves and get back to salvation.</w:t>
      </w:r>
    </w:p>
    <w:sectPr w:rsidR="00D05BA1" w:rsidRPr="00C36193" w:rsidSect="00C36193">
      <w:headerReference w:type="default" r:id="rId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1DF2" w:rsidRDefault="00021DF2" w:rsidP="00C36193">
      <w:pPr>
        <w:spacing w:after="0" w:line="240" w:lineRule="auto"/>
      </w:pPr>
      <w:r>
        <w:separator/>
      </w:r>
    </w:p>
  </w:endnote>
  <w:endnote w:type="continuationSeparator" w:id="0">
    <w:p w:rsidR="00021DF2" w:rsidRDefault="00021DF2" w:rsidP="00C36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1DF2" w:rsidRDefault="00021DF2" w:rsidP="00C36193">
      <w:pPr>
        <w:spacing w:after="0" w:line="240" w:lineRule="auto"/>
      </w:pPr>
      <w:r>
        <w:separator/>
      </w:r>
    </w:p>
  </w:footnote>
  <w:footnote w:type="continuationSeparator" w:id="0">
    <w:p w:rsidR="00021DF2" w:rsidRDefault="00021DF2" w:rsidP="00C361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6650143"/>
      <w:docPartObj>
        <w:docPartGallery w:val="Page Numbers (Top of Page)"/>
        <w:docPartUnique/>
      </w:docPartObj>
    </w:sdtPr>
    <w:sdtEndPr>
      <w:rPr>
        <w:noProof/>
      </w:rPr>
    </w:sdtEndPr>
    <w:sdtContent>
      <w:p w:rsidR="00C36193" w:rsidRDefault="00C3619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36193" w:rsidRDefault="00C3619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srQwMzc3MDQ1MjJS0lEKTi0uzszPAykwqgUApGKJmywAAAA="/>
  </w:docVars>
  <w:rsids>
    <w:rsidRoot w:val="00D05BA1"/>
    <w:rsid w:val="00021DF2"/>
    <w:rsid w:val="003B53CE"/>
    <w:rsid w:val="00453AD0"/>
    <w:rsid w:val="004B48B8"/>
    <w:rsid w:val="007E5571"/>
    <w:rsid w:val="00C36193"/>
    <w:rsid w:val="00D05BA1"/>
    <w:rsid w:val="00D62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163C79-0DF6-409C-BD40-5543B18B9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480"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6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193"/>
  </w:style>
  <w:style w:type="paragraph" w:styleId="Footer">
    <w:name w:val="footer"/>
    <w:basedOn w:val="Normal"/>
    <w:link w:val="FooterChar"/>
    <w:uiPriority w:val="99"/>
    <w:unhideWhenUsed/>
    <w:rsid w:val="00C361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193"/>
  </w:style>
  <w:style w:type="paragraph" w:styleId="NoSpacing">
    <w:name w:val="No Spacing"/>
    <w:link w:val="NoSpacingChar"/>
    <w:uiPriority w:val="1"/>
    <w:qFormat/>
    <w:rsid w:val="00C36193"/>
    <w:pPr>
      <w:spacing w:after="0" w:line="240" w:lineRule="auto"/>
      <w:ind w:firstLine="0"/>
      <w:jc w:val="left"/>
    </w:pPr>
    <w:rPr>
      <w:rFonts w:eastAsiaTheme="minorEastAsia"/>
    </w:rPr>
  </w:style>
  <w:style w:type="character" w:customStyle="1" w:styleId="NoSpacingChar">
    <w:name w:val="No Spacing Char"/>
    <w:basedOn w:val="DefaultParagraphFont"/>
    <w:link w:val="NoSpacing"/>
    <w:uiPriority w:val="1"/>
    <w:rsid w:val="00C36193"/>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dc:creator>
  <cp:keywords/>
  <dc:description/>
  <cp:lastModifiedBy>stanley</cp:lastModifiedBy>
  <cp:revision>2</cp:revision>
  <dcterms:created xsi:type="dcterms:W3CDTF">2021-05-14T05:58:00Z</dcterms:created>
  <dcterms:modified xsi:type="dcterms:W3CDTF">2021-05-14T05:58:00Z</dcterms:modified>
</cp:coreProperties>
</file>